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6" w:name="Xe5d2186c2c843cfdc7ba8f7593775eddc35e558"/>
    <w:p>
      <w:pPr>
        <w:pStyle w:val="Heading1"/>
      </w:pPr>
      <w:r>
        <w:t xml:space="preserve">Cover Letter for Chemical Engineer Position in Nigeria Abuja</w:t>
      </w:r>
    </w:p>
    <w:p>
      <w:pPr>
        <w:pStyle w:val="FirstParagraph"/>
      </w:pPr>
      <w:r>
        <w:t xml:space="preserve">Dear [Hiring Manager's Name],</w:t>
      </w:r>
    </w:p>
    <w:p>
      <w:pPr>
        <w:pStyle w:val="BodyText"/>
      </w:pPr>
      <w:r>
        <w:t xml:space="preserve">I am writing to express my enthusiastic interest in the Chemical Engineer position at your esteemed organization, located in the vibrant and dynamic city of Nigeria Abuja. As a highly motivated and skilled chemical engineer with a proven track record of innovation and problem-solving, I am eager to contribute my expertise to projects that align with the growing needs of Nigeria's capital region. My academic background, professional experience, and passion for sustainable engineering practices have prepared me to excel in this role while addressing the unique challenges and opportunities present in Abuja.</w:t>
      </w:r>
    </w:p>
    <w:bookmarkStart w:id="20" w:name="why-nigeria-abuja"/>
    <w:p>
      <w:pPr>
        <w:pStyle w:val="Heading2"/>
      </w:pPr>
      <w:r>
        <w:t xml:space="preserve">Why Nigeria Abuja?</w:t>
      </w:r>
    </w:p>
    <w:p>
      <w:pPr>
        <w:pStyle w:val="FirstParagraph"/>
      </w:pPr>
      <w:r>
        <w:t xml:space="preserve">Nigeria Abuja, as the political and administrative hub of the country, is a center for technological advancement, infrastructure development, and environmental stewardship. The city's rapid growth demands innovative solutions in energy production, waste management, water treatment, and industrial processes—areas where chemical engineers play a critical role. I am particularly drawn to the opportunity to work in Abuja because it allows me to combine my technical skills with a commitment to improving the quality of life for its residents. The city's strategic importance as a gateway for economic growth in Nigeria makes it an ideal location for professionals who aim to drive impactful change through engineering.</w:t>
      </w:r>
    </w:p>
    <w:bookmarkEnd w:id="20"/>
    <w:bookmarkStart w:id="21" w:name="academic-and-professional-background"/>
    <w:p>
      <w:pPr>
        <w:pStyle w:val="Heading2"/>
      </w:pPr>
      <w:r>
        <w:t xml:space="preserve">Academic and Professional Background</w:t>
      </w:r>
    </w:p>
    <w:p>
      <w:pPr>
        <w:pStyle w:val="FirstParagraph"/>
      </w:pPr>
      <w:r>
        <w:t xml:space="preserve">I hold a [Degree, e.g., Bachelor of Science] in Chemical Engineering from [University Name], where I graduated with honors. My academic journey was complemented by hands-on experience in laboratory settings, process optimization, and research projects focused on sustainable energy solutions. This foundation has equipped me with a deep understanding of chemical principles, reactor design, thermodynamics, and environmental engineering—skills that are directly applicable to the challenges faced by industries in Nigeria Abuja.</w:t>
      </w:r>
    </w:p>
    <w:p>
      <w:pPr>
        <w:pStyle w:val="BodyText"/>
      </w:pPr>
      <w:r>
        <w:t xml:space="preserve">Professionally, I have worked as a Chemical Engineer at [Previous Company Name], where I was responsible for designing and optimizing production processes to enhance efficiency while adhering to safety and environmental regulations. My work on [specific project, e.g., "reducing waste in petrochemical manufacturing"] not only improved operational performance but also contributed to the company's sustainability goals. Additionally, I have collaborated with cross-functional teams to develop innovative solutions for energy conservation and pollution control, which are critical issues in urban centers like Abuja.</w:t>
      </w:r>
    </w:p>
    <w:bookmarkEnd w:id="21"/>
    <w:bookmarkStart w:id="22" w:name="key-skills-and-expertise"/>
    <w:p>
      <w:pPr>
        <w:pStyle w:val="Heading2"/>
      </w:pPr>
      <w:r>
        <w:t xml:space="preserve">Key Skills and Expertise</w:t>
      </w:r>
    </w:p>
    <w:p>
      <w:pPr>
        <w:pStyle w:val="FirstParagraph"/>
      </w:pPr>
      <w:r>
        <w:t xml:space="preserve">As a Chemical Engineer, I bring a unique blend of technical knowledge, analytical thinking, and practical problem-solving skills. My proficiency in software such as [e.g., Aspen Plus, AutoCAD, MATLAB] enables me to model complex systems and simulate industrial processes with precision. I am also well-versed in the principles of green chemistry and process safety management, which are essential for ensuring compliance with Nigeria's regulatory frameworks and international standards.</w:t>
      </w:r>
    </w:p>
    <w:p>
      <w:pPr>
        <w:pStyle w:val="BodyText"/>
      </w:pPr>
      <w:r>
        <w:t xml:space="preserve">One of my key strengths is my ability to adapt to diverse environments. Whether working in a high-tech laboratory or on-site at an industrial facility, I prioritize efficiency, safety, and quality. For instance, during a recent project in [location], I led a team to redesign a wastewater treatment system that reduced operational costs by 20% while meeting stringent environmental guidelines. This experience reinforced my belief that chemical engineering is not just about technical excellence but also about creating solutions that benefit communities.</w:t>
      </w:r>
    </w:p>
    <w:bookmarkEnd w:id="22"/>
    <w:bookmarkStart w:id="23" w:name="commitment-to-nigeria-abujas-development"/>
    <w:p>
      <w:pPr>
        <w:pStyle w:val="Heading2"/>
      </w:pPr>
      <w:r>
        <w:t xml:space="preserve">Commitment to Nigeria Abuja's Development</w:t>
      </w:r>
    </w:p>
    <w:p>
      <w:pPr>
        <w:pStyle w:val="FirstParagraph"/>
      </w:pPr>
      <w:r>
        <w:t xml:space="preserve">Abuja's growth as a hub for education, healthcare, and industry presents exciting opportunities for chemical engineers to contribute to its long-term development. I am particularly interested in working on projects that address the city's energy demands, such as renewable energy integration or the optimization of natural gas utilization. Additionally, I am keen to support initiatives that promote environmental sustainability, such as reducing industrial emissions and improving waste management systems.</w:t>
      </w:r>
    </w:p>
    <w:p>
      <w:pPr>
        <w:pStyle w:val="BodyText"/>
      </w:pPr>
      <w:r>
        <w:t xml:space="preserve">My understanding of Nigeria's unique challenges—ranging from infrastructure gaps to the need for localized solutions—has shaped my approach to engineering. For example, I have previously worked on projects tailored to the Nigerian context, such as designing low-cost water purification systems for rural areas and developing energy-efficient processes for small-scale industries. These experiences have taught me the importance of balancing technical innovation with cultural and economic realities.</w:t>
      </w:r>
    </w:p>
    <w:bookmarkEnd w:id="23"/>
    <w:bookmarkStart w:id="24" w:name="why-i-am-a-strong-fit-for-this-role"/>
    <w:p>
      <w:pPr>
        <w:pStyle w:val="Heading2"/>
      </w:pPr>
      <w:r>
        <w:t xml:space="preserve">Why I Am a Strong Fit for This Role</w:t>
      </w:r>
    </w:p>
    <w:p>
      <w:pPr>
        <w:pStyle w:val="FirstParagraph"/>
      </w:pPr>
      <w:r>
        <w:t xml:space="preserve">I am confident that my qualifications, combined with my passion for chemical engineering, make me an ideal candidate for this position. I am not only equipped to handle the technical aspects of the job but also to collaborate effectively with teams, communicate complex ideas clearly, and contribute to a positive workplace culture. My proactive attitude and dedication to continuous learning ensure that I stay updated on industry trends and advancements in chemical engineering.</w:t>
      </w:r>
    </w:p>
    <w:p>
      <w:pPr>
        <w:pStyle w:val="BodyText"/>
      </w:pPr>
      <w:r>
        <w:t xml:space="preserve">Furthermore, my experience working in diverse environments has taught me the value of flexibility and resilience. Whether troubleshooting process inefficiencies or adapting to new technologies, I approach challenges with a solutions-oriented mindset. In Abuja, where the pace of development is accelerating, I am eager to bring this same level of determination and creativity to your organization.</w:t>
      </w:r>
    </w:p>
    <w:bookmarkEnd w:id="24"/>
    <w:bookmarkStart w:id="25" w:name="conclusion"/>
    <w:p>
      <w:pPr>
        <w:pStyle w:val="Heading2"/>
      </w:pPr>
      <w:r>
        <w:t xml:space="preserve">Conclusion</w:t>
      </w:r>
    </w:p>
    <w:p>
      <w:pPr>
        <w:pStyle w:val="FirstParagraph"/>
      </w:pPr>
      <w:r>
        <w:t xml:space="preserve">In conclusion, I am excited about the opportunity to join your team as a Chemical Engineer in Nigeria Abuja. My skills, experience, and commitment to excellence align with the goals of your organization, and I am eager to contribute to its success. I would be honored to discuss how my background and vision can add value to your projects in this dynamic city.</w:t>
      </w:r>
    </w:p>
    <w:p>
      <w:pPr>
        <w:pStyle w:val="BodyText"/>
      </w:pPr>
      <w:r>
        <w:t xml:space="preserve">Thank you for considering my application. I look forward to the possibility of contributing to your team and making a meaningful impact in Nigeria Abuj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Nigeria Abuja</dc:title>
  <dc:creator/>
  <cp:keywords/>
  <dcterms:created xsi:type="dcterms:W3CDTF">2026-07-23T20:54:26Z</dcterms:created>
  <dcterms:modified xsi:type="dcterms:W3CDTF">2026-07-23T20:54:26Z</dcterms:modified>
</cp:coreProperties>
</file>

<file path=docProps/custom.xml><?xml version="1.0" encoding="utf-8"?>
<Properties xmlns="http://schemas.openxmlformats.org/officeDocument/2006/custom-properties" xmlns:vt="http://schemas.openxmlformats.org/officeDocument/2006/docPropsVTypes"/>
</file>